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AD89D" w14:textId="77777777" w:rsidR="006F1186" w:rsidRPr="006F1186" w:rsidRDefault="006F1186" w:rsidP="006F1186">
      <w:pPr>
        <w:rPr>
          <w:b/>
        </w:rPr>
      </w:pPr>
      <w:r w:rsidRPr="006F1186">
        <w:rPr>
          <w:b/>
        </w:rPr>
        <w:t>Week 1 MEd 604 Cultural and Multicultural Education (3 Credits) - Winter 2019</w:t>
      </w:r>
    </w:p>
    <w:p w14:paraId="136199A5" w14:textId="77777777" w:rsidR="006F1186" w:rsidRDefault="006F1186" w:rsidP="006F1186"/>
    <w:p w14:paraId="00000001" w14:textId="4B1122C3" w:rsidR="009D2D70" w:rsidRDefault="006F1186" w:rsidP="006F1186">
      <w:r>
        <w:t>Transcript</w:t>
      </w:r>
    </w:p>
    <w:p w14:paraId="00000002" w14:textId="77777777" w:rsidR="009D2D70" w:rsidRDefault="009D2D70" w:rsidP="006F1186">
      <w:pPr>
        <w:ind w:left="720"/>
      </w:pPr>
    </w:p>
    <w:p w14:paraId="4A53F552" w14:textId="77777777" w:rsidR="006F1186" w:rsidRDefault="006F1186" w:rsidP="006F1186">
      <w:r>
        <w:t xml:space="preserve">Dr. Smith: </w:t>
      </w:r>
    </w:p>
    <w:p w14:paraId="00000003" w14:textId="11F7150C" w:rsidR="009D2D70" w:rsidRDefault="006F1186" w:rsidP="006F1186">
      <w:pPr>
        <w:ind w:left="720"/>
      </w:pPr>
      <w:r>
        <w:t>Hey lady,</w:t>
      </w:r>
      <w:r>
        <w:t xml:space="preserve"> I’m so glad to have you as a student this semester. You’ll enjoy this course and as usual, it is always a pleasure to read your papers. I am definitely looking forward to the much needed upcoming holiday break. Ugh….</w:t>
      </w:r>
    </w:p>
    <w:p w14:paraId="00000004" w14:textId="77777777" w:rsidR="009D2D70" w:rsidRDefault="009D2D70" w:rsidP="006F1186">
      <w:pPr>
        <w:ind w:left="720"/>
      </w:pPr>
    </w:p>
    <w:p w14:paraId="00000005" w14:textId="77777777" w:rsidR="009D2D70" w:rsidRDefault="006F1186" w:rsidP="006F1186">
      <w:pPr>
        <w:ind w:left="720"/>
      </w:pPr>
      <w:r>
        <w:t>I digress, your paper was a great Response to the New York Times Website “</w:t>
      </w:r>
      <w:hyperlink r:id="rId5">
        <w:r>
          <w:t>Mapping the 2010 Census</w:t>
        </w:r>
      </w:hyperlink>
      <w:r>
        <w:t>". You successfully analyzed the U.S Census data in comparison to the racial and ethnic</w:t>
      </w:r>
      <w:r>
        <w:t xml:space="preserve"> concentrations where you grew up. Additionally, you address the Changes in racial/ethnic distribution, the changes in the largest racial and ethnic groups, and the Changes in the distribution of Whites, Blacks, Hispanics, and Asians. </w:t>
      </w:r>
    </w:p>
    <w:p w14:paraId="00000006" w14:textId="77777777" w:rsidR="009D2D70" w:rsidRDefault="009D2D70" w:rsidP="006F1186">
      <w:pPr>
        <w:ind w:left="720"/>
      </w:pPr>
    </w:p>
    <w:p w14:paraId="00000007" w14:textId="0D3B4553" w:rsidR="009D2D70" w:rsidRDefault="006F1186" w:rsidP="006F1186">
      <w:pPr>
        <w:ind w:left="720"/>
        <w:rPr>
          <w:b/>
        </w:rPr>
      </w:pPr>
      <w:r>
        <w:t>Now, as we have pre</w:t>
      </w:r>
      <w:r>
        <w:t>viously discussed, please keep in mind that you must cite any information that you deem as factual in your writing.  For example, in your first paragraph, you stated, “</w:t>
      </w:r>
      <w:r>
        <w:rPr>
          <w:i/>
        </w:rPr>
        <w:t>Demography changes, although relatively can present challenges of its own can bring abou</w:t>
      </w:r>
      <w:r>
        <w:rPr>
          <w:i/>
        </w:rPr>
        <w:t>t much-needed changes</w:t>
      </w:r>
      <w:r>
        <w:t xml:space="preserve">”. </w:t>
      </w:r>
      <w:r>
        <w:rPr>
          <w:b/>
        </w:rPr>
        <w:t>[</w:t>
      </w:r>
      <w:r>
        <w:rPr>
          <w:b/>
        </w:rPr>
        <w:t>pointing] here is a great resource to use when citing your written work.</w:t>
      </w:r>
    </w:p>
    <w:p w14:paraId="00000008" w14:textId="77777777" w:rsidR="009D2D70" w:rsidRDefault="009D2D70" w:rsidP="006F1186">
      <w:pPr>
        <w:ind w:left="720"/>
      </w:pPr>
    </w:p>
    <w:p w14:paraId="00000009" w14:textId="77777777" w:rsidR="009D2D70" w:rsidRDefault="006F1186" w:rsidP="006F1186">
      <w:pPr>
        <w:ind w:left="720"/>
        <w:rPr>
          <w:i/>
        </w:rPr>
      </w:pPr>
      <w:r>
        <w:t>As a scholarly writer, I would as you how do You know this information.  I would also ask questions from you such, “</w:t>
      </w:r>
      <w:r>
        <w:rPr>
          <w:i/>
        </w:rPr>
        <w:t>What type of challenges can demography ch</w:t>
      </w:r>
      <w:r>
        <w:rPr>
          <w:i/>
        </w:rPr>
        <w:t>anges bring? Can you provide an example of these challenges that have occurred historically</w:t>
      </w:r>
      <w:r>
        <w:t xml:space="preserve">? Moreover, I would ask, </w:t>
      </w:r>
      <w:proofErr w:type="gramStart"/>
      <w:r>
        <w:rPr>
          <w:i/>
        </w:rPr>
        <w:t>Is</w:t>
      </w:r>
      <w:proofErr w:type="gramEnd"/>
      <w:r>
        <w:rPr>
          <w:i/>
        </w:rPr>
        <w:t xml:space="preserve"> there any empirical research that has indicated that demographical changes present challenges? </w:t>
      </w:r>
    </w:p>
    <w:p w14:paraId="0000000A" w14:textId="77777777" w:rsidR="009D2D70" w:rsidRDefault="009D2D70" w:rsidP="006F1186">
      <w:pPr>
        <w:ind w:left="720"/>
      </w:pPr>
    </w:p>
    <w:p w14:paraId="0000000B" w14:textId="447BF126" w:rsidR="009D2D70" w:rsidRDefault="006F1186" w:rsidP="006F1186">
      <w:pPr>
        <w:ind w:left="720"/>
      </w:pPr>
      <w:r>
        <w:t>Another area of interest in your paper i</w:t>
      </w:r>
      <w:r>
        <w:t>s your citing and presentation of the statistical data. You successfully identified that there were changes and you also outlined the percent of change, however, only once did you inform me if this were a positive or negative change. There are several ways</w:t>
      </w:r>
      <w:r>
        <w:t xml:space="preserve"> you can do this by indicating a negative percentage or you can simply say decrease or decline in the percentage amount. </w:t>
      </w:r>
      <w:r>
        <w:rPr>
          <w:b/>
        </w:rPr>
        <w:t>[</w:t>
      </w:r>
      <w:r>
        <w:rPr>
          <w:b/>
        </w:rPr>
        <w:t>pointing] Take a look at the resource for guidance on citing your scholarly work.</w:t>
      </w:r>
    </w:p>
    <w:p w14:paraId="0000000C" w14:textId="77777777" w:rsidR="009D2D70" w:rsidRDefault="009D2D70" w:rsidP="006F1186">
      <w:pPr>
        <w:ind w:left="720"/>
      </w:pPr>
    </w:p>
    <w:p w14:paraId="0000000D" w14:textId="77777777" w:rsidR="009D2D70" w:rsidRDefault="006F1186" w:rsidP="006F1186">
      <w:pPr>
        <w:ind w:left="720"/>
        <w:rPr>
          <w:i/>
        </w:rPr>
      </w:pPr>
      <w:r>
        <w:t>Be succinct in your writing the explicit in your writing, and avoid using extr</w:t>
      </w:r>
      <w:r>
        <w:t xml:space="preserve">a words and make your writing to ensure your wording is clear and concise. For example, on page 2 you stated, </w:t>
      </w:r>
      <w:r>
        <w:rPr>
          <w:i/>
        </w:rPr>
        <w:t>“Blacks are known to be the second grouping of people, who have also shown a slight change of 1% from the year 2000. “</w:t>
      </w:r>
    </w:p>
    <w:p w14:paraId="0000000E" w14:textId="77777777" w:rsidR="009D2D70" w:rsidRDefault="009D2D70" w:rsidP="006F1186">
      <w:pPr>
        <w:ind w:left="720"/>
      </w:pPr>
    </w:p>
    <w:p w14:paraId="0000000F" w14:textId="5662193A" w:rsidR="009D2D70" w:rsidRDefault="006F1186" w:rsidP="006F1186">
      <w:pPr>
        <w:ind w:left="720"/>
        <w:rPr>
          <w:i/>
        </w:rPr>
      </w:pPr>
      <w:r>
        <w:t>A succinct and precise alt</w:t>
      </w:r>
      <w:r>
        <w:t xml:space="preserve">ernative to outlining this analysis would be, </w:t>
      </w:r>
      <w:r>
        <w:rPr>
          <w:i/>
        </w:rPr>
        <w:t>“The data indicated blacks as</w:t>
      </w:r>
      <w:r>
        <w:rPr>
          <w:i/>
        </w:rPr>
        <w:t xml:space="preserve"> the second-largest ethnic grouping of people and demonstrated a decrease of approximately 1% between the years 2000 - 2010. “</w:t>
      </w:r>
    </w:p>
    <w:p w14:paraId="00000010" w14:textId="77777777" w:rsidR="009D2D70" w:rsidRDefault="009D2D70" w:rsidP="006F1186">
      <w:pPr>
        <w:ind w:left="720"/>
      </w:pPr>
      <w:bookmarkStart w:id="0" w:name="_GoBack"/>
      <w:bookmarkEnd w:id="0"/>
    </w:p>
    <w:p w14:paraId="00000011" w14:textId="77777777" w:rsidR="009D2D70" w:rsidRDefault="006F1186" w:rsidP="006F1186">
      <w:pPr>
        <w:ind w:left="720"/>
      </w:pPr>
      <w:r>
        <w:t xml:space="preserve">Here is a breakdown of the differences: </w:t>
      </w:r>
    </w:p>
    <w:p w14:paraId="00000012" w14:textId="77777777" w:rsidR="009D2D70" w:rsidRDefault="006F1186" w:rsidP="006F1186">
      <w:pPr>
        <w:numPr>
          <w:ilvl w:val="0"/>
          <w:numId w:val="1"/>
        </w:numPr>
        <w:ind w:left="1800"/>
      </w:pPr>
      <w:r>
        <w:t>instead of y</w:t>
      </w:r>
      <w:r>
        <w:t xml:space="preserve">ou're saying” </w:t>
      </w:r>
      <w:r>
        <w:rPr>
          <w:i/>
        </w:rPr>
        <w:t>blacks are known to be...</w:t>
      </w:r>
      <w:r>
        <w:t xml:space="preserve">” in a scholarly way you would say </w:t>
      </w:r>
      <w:r>
        <w:rPr>
          <w:i/>
        </w:rPr>
        <w:t xml:space="preserve">“the data indicated black as the...” </w:t>
      </w:r>
    </w:p>
    <w:p w14:paraId="00000013" w14:textId="77777777" w:rsidR="009D2D70" w:rsidRDefault="006F1186" w:rsidP="006F1186">
      <w:pPr>
        <w:numPr>
          <w:ilvl w:val="0"/>
          <w:numId w:val="1"/>
        </w:numPr>
        <w:ind w:left="1800"/>
      </w:pPr>
      <w:r>
        <w:t>Next, you stated</w:t>
      </w:r>
      <w:r>
        <w:rPr>
          <w:i/>
        </w:rPr>
        <w:t xml:space="preserve"> “the second grouping of people”</w:t>
      </w:r>
      <w:r>
        <w:t xml:space="preserve">, I'm going to assume that you meant </w:t>
      </w:r>
      <w:r>
        <w:rPr>
          <w:i/>
        </w:rPr>
        <w:t xml:space="preserve">“the second largest ethnic group in a people” </w:t>
      </w:r>
    </w:p>
    <w:p w14:paraId="00000014" w14:textId="77777777" w:rsidR="009D2D70" w:rsidRDefault="006F1186" w:rsidP="006F1186">
      <w:pPr>
        <w:numPr>
          <w:ilvl w:val="0"/>
          <w:numId w:val="1"/>
        </w:numPr>
        <w:ind w:left="1800"/>
      </w:pPr>
      <w:r>
        <w:t>lastly you s</w:t>
      </w:r>
      <w:r>
        <w:t>aid “</w:t>
      </w:r>
      <w:r>
        <w:rPr>
          <w:i/>
        </w:rPr>
        <w:t>...who have also shown a slight change of 1% from the year 2000”</w:t>
      </w:r>
      <w:r>
        <w:t xml:space="preserve"> You would simply change that to read </w:t>
      </w:r>
      <w:r>
        <w:rPr>
          <w:i/>
        </w:rPr>
        <w:t>“...demonstrated a decrease of approximately 1% from the year</w:t>
      </w:r>
      <w:r>
        <w:t xml:space="preserve">”. </w:t>
      </w:r>
    </w:p>
    <w:p w14:paraId="00000015" w14:textId="77777777" w:rsidR="009D2D70" w:rsidRDefault="006F1186" w:rsidP="006F1186">
      <w:pPr>
        <w:ind w:left="720"/>
        <w:rPr>
          <w:b/>
        </w:rPr>
      </w:pPr>
      <w:r>
        <w:lastRenderedPageBreak/>
        <w:t>Avoid using the descriptive “about” when sharing statistical data in Scholarly writi</w:t>
      </w:r>
      <w:r>
        <w:t>ng.</w:t>
      </w:r>
      <w:r>
        <w:rPr>
          <w:b/>
        </w:rPr>
        <w:t xml:space="preserve"> [pointing] here’s one last resource on scholarly writing that you can add to your arsenal.</w:t>
      </w:r>
    </w:p>
    <w:p w14:paraId="00000016" w14:textId="77777777" w:rsidR="009D2D70" w:rsidRDefault="009D2D70" w:rsidP="006F1186">
      <w:pPr>
        <w:ind w:left="720"/>
      </w:pPr>
    </w:p>
    <w:p w14:paraId="00000017" w14:textId="77777777" w:rsidR="009D2D70" w:rsidRDefault="006F1186" w:rsidP="006F1186">
      <w:pPr>
        <w:ind w:left="720"/>
      </w:pPr>
      <w:r>
        <w:t>Anyway, this was a great paper and I enjoyed reading your work. Keep up the good work. Onward and upward!!</w:t>
      </w:r>
    </w:p>
    <w:p w14:paraId="00000018" w14:textId="77777777" w:rsidR="009D2D70" w:rsidRDefault="009D2D70" w:rsidP="006F1186">
      <w:pPr>
        <w:ind w:left="720"/>
      </w:pPr>
    </w:p>
    <w:p w14:paraId="00000019" w14:textId="77777777" w:rsidR="009D2D70" w:rsidRDefault="009D2D70" w:rsidP="006F1186">
      <w:pPr>
        <w:ind w:left="720"/>
        <w:rPr>
          <w:sz w:val="24"/>
          <w:szCs w:val="24"/>
          <w:shd w:val="clear" w:color="auto" w:fill="FAFAFA"/>
        </w:rPr>
      </w:pPr>
    </w:p>
    <w:sectPr w:rsidR="009D2D70" w:rsidSect="006F118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1B5BE8"/>
    <w:multiLevelType w:val="multilevel"/>
    <w:tmpl w:val="25882A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zcxMTAwMTY3szBX0lEKTi0uzszPAykwrAUASL7yRywAAAA="/>
  </w:docVars>
  <w:rsids>
    <w:rsidRoot w:val="009D2D70"/>
    <w:rsid w:val="0025754F"/>
    <w:rsid w:val="006F1186"/>
    <w:rsid w:val="009D2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3BAFB"/>
  <w15:docId w15:val="{5065FDAF-1EBD-4CAD-ADFA-D50C0675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ytimes.com/projects/census/2010/map.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da Smith</dc:creator>
  <cp:lastModifiedBy>KM Smith, PhD</cp:lastModifiedBy>
  <cp:revision>3</cp:revision>
  <dcterms:created xsi:type="dcterms:W3CDTF">2019-12-20T01:04:00Z</dcterms:created>
  <dcterms:modified xsi:type="dcterms:W3CDTF">2019-12-20T01:08:00Z</dcterms:modified>
</cp:coreProperties>
</file>